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7514BA" w14:textId="4695CD7B" w:rsidR="00600FCB" w:rsidRDefault="00600FCB" w:rsidP="00600FCB">
      <w:pPr>
        <w:pStyle w:val="Nadpisobsahu"/>
      </w:pPr>
      <w:r>
        <w:t>Prevence nehod: Přechody pro chodce, viditelnost, světlo</w:t>
      </w:r>
    </w:p>
    <w:p w14:paraId="130ACD80" w14:textId="77777777" w:rsidR="00600FCB" w:rsidRDefault="00600FCB" w:rsidP="00600FCB"/>
    <w:p w14:paraId="43A8F7CA" w14:textId="77777777" w:rsidR="00600FCB" w:rsidRDefault="00600FCB" w:rsidP="00600FCB">
      <w:r>
        <w:t>Pro záchranu životů a zdraví chodců existují kromě omezení rychlosti 30 i další účinná opatření:</w:t>
      </w:r>
    </w:p>
    <w:p w14:paraId="4436E084" w14:textId="77777777" w:rsidR="00600FCB" w:rsidRDefault="00600FCB" w:rsidP="00600FCB"/>
    <w:p w14:paraId="08500385" w14:textId="77777777" w:rsidR="00600FCB" w:rsidRDefault="00600FCB" w:rsidP="00600FCB">
      <w:r>
        <w:t>Více bezpečných přechodů přes vozovky. Dnes mnozí chodí nebo běhají po nebezpečných místech, protože nejbližší semafor, přechod pro chodce nebo středový ostrůvek je daleko.</w:t>
      </w:r>
    </w:p>
    <w:p w14:paraId="00A3B773" w14:textId="77777777" w:rsidR="00600FCB" w:rsidRDefault="00600FCB" w:rsidP="00600FCB"/>
    <w:p w14:paraId="36298221" w14:textId="1A6A0BB2" w:rsidR="00EC794F" w:rsidRDefault="00600FCB" w:rsidP="00600FCB">
      <w:r>
        <w:t xml:space="preserve">"Náhlé vykročení zpoza vizuální překážky", které se uvádí jako častá příčina, je téměř vždy vykročení zpoza automobilů. Ta brání ve výhledu na vozovku. Trpí tím zejména děti a v poslední době tento problém drasticky zhoršují vysoká, těžkopádná </w:t>
      </w:r>
      <w:r w:rsidR="00791355">
        <w:t>nákladní auta</w:t>
      </w:r>
      <w:r>
        <w:t xml:space="preserve"> a dodávky. To znamená, že všude tam, kde chodci chtějí a musí častěji přecházet silnici, je třeba buď zakázat zastavování vozidel u krajnice. Nebo tam, kde jsou boční parkovací místa mezi vozovkou a chodníkem, je třeba je </w:t>
      </w:r>
      <w:proofErr w:type="gramStart"/>
      <w:r>
        <w:t>přerušit - ve</w:t>
      </w:r>
      <w:proofErr w:type="gramEnd"/>
      <w:r>
        <w:t xml:space="preserve"> prospěch chodníkových</w:t>
      </w:r>
      <w:r>
        <w:t xml:space="preserve"> poloostrůvků</w:t>
      </w:r>
      <w:r>
        <w:t>, které jsou vytaženy dopředu do jízdního pruhu.</w:t>
      </w:r>
    </w:p>
    <w:p w14:paraId="0740C9D8" w14:textId="77777777" w:rsidR="00600FCB" w:rsidRDefault="00600FCB" w:rsidP="00600FCB">
      <w:r>
        <w:t>Velká část chodců je sražena na křižovatkách, zejména odbočujícími řidiči. Mnoho se dá udělat i z hlediska stavebního a technického:</w:t>
      </w:r>
    </w:p>
    <w:p w14:paraId="5B8C173E" w14:textId="77777777" w:rsidR="00600FCB" w:rsidRDefault="00600FCB" w:rsidP="00600FCB">
      <w:r>
        <w:t>Chodníky musí být co nejvíce vysunuty dopředu do prostoru křižovatky. Pak se především pěší a jedoucí účastníci silničního provozu lépe uvidí. Za druhé, vozidla se v užší zatáčce otáčejí pomaleji.</w:t>
      </w:r>
    </w:p>
    <w:p w14:paraId="28649312" w14:textId="77777777" w:rsidR="00600FCB" w:rsidRDefault="00600FCB" w:rsidP="00600FCB">
      <w:r>
        <w:t>Zákaz parkování a zastavení nejméně pět metrů před křižovatkami a křižovatkami musí brát úřady veřejného pořádku a policie vážně. Pokud zaparkované auto brání ve výhledu nebo blokuje cestu, akutně ohrožuje provoz chodců a mělo by být odtaženo.</w:t>
      </w:r>
    </w:p>
    <w:p w14:paraId="356AE272" w14:textId="77777777" w:rsidR="00600FCB" w:rsidRDefault="00600FCB" w:rsidP="00600FCB">
      <w:r>
        <w:t>Pokuta 15 eur za parkování na přechodech pro chodce a v křižovatkách je směšná a měla by být zvýšena minimálně na úroveň vyhýbání se placení jízdného, tj. na čtyřnásobek.</w:t>
      </w:r>
    </w:p>
    <w:p w14:paraId="607DFF23" w14:textId="77777777" w:rsidR="00600FCB" w:rsidRDefault="00600FCB" w:rsidP="00600FCB">
      <w:r>
        <w:t>Semafory potřebují rychlejší a delší zelenou pro chodce. Pokud jdou na červenou, je to často proto, že zelená není v dohledu ani po dlouhém čekání.</w:t>
      </w:r>
    </w:p>
    <w:p w14:paraId="5CB1C5BE" w14:textId="77777777" w:rsidR="00600FCB" w:rsidRDefault="00600FCB" w:rsidP="00600FCB">
      <w:r>
        <w:t>Z jedné strany silnice na druhou potřebují chodci zelené vlny. Nucené pauzy na středových ostrůvcích by měly být vyloučeny.</w:t>
      </w:r>
    </w:p>
    <w:p w14:paraId="7F6F0500" w14:textId="77777777" w:rsidR="003C7081" w:rsidRDefault="003C7081" w:rsidP="003C7081">
      <w:r>
        <w:t xml:space="preserve">Nejvyšší bezpečnost pro chodce nabízí "všudypřítomná zeleň" pro chodce, která je mezinárodně rozšířená, ale v Německu se téměř nepoužívá. Druhá výhoda kromě bezpečnosti: křižovatku můžete přejít šikmo a nemusíte dvakrát čekat na zelenou. Nevýhoda: doba mezi dvěma zelenými fázemi může být delší než dříve, takže autobusy, </w:t>
      </w:r>
      <w:r>
        <w:lastRenderedPageBreak/>
        <w:t>cyklisté a auta mohou stále ještě poměrně dobře projíždět.</w:t>
      </w:r>
    </w:p>
    <w:p w14:paraId="611FD95E" w14:textId="77777777" w:rsidR="003C7081" w:rsidRDefault="003C7081" w:rsidP="003C7081">
      <w:r>
        <w:t xml:space="preserve">"Žebrajícím semaforům", kde je zelená k dispozici pouze po stisknutí tlačítka, je třeba </w:t>
      </w:r>
      <w:proofErr w:type="gramStart"/>
      <w:r>
        <w:t>se</w:t>
      </w:r>
      <w:proofErr w:type="gramEnd"/>
      <w:r>
        <w:t xml:space="preserve"> pokud možno vyhnout. Tam, kde existují, dostanou chodci zelenou nejpozději po 30 sekundách.</w:t>
      </w:r>
    </w:p>
    <w:p w14:paraId="55D703B5" w14:textId="1DE2DB78" w:rsidR="003C7081" w:rsidRDefault="003C7081" w:rsidP="003C7081">
      <w:r>
        <w:t>Tam, kde semafory nejsou, ale je potřeba zajistit bezpečnost chodců, jsou často užitečné přechody pro chodce.</w:t>
      </w:r>
    </w:p>
    <w:p w14:paraId="108E8DD3" w14:textId="77777777" w:rsidR="00600FCB" w:rsidRDefault="00600FCB" w:rsidP="00600FCB">
      <w:r>
        <w:t>Tam, kde pěší trasy kříží silnice na kruhových objezdech, by měly být výjezdy z kruhového objezdu pro chodce dostatečně zabezpečeny. Řidiči a chodci se musí navzájem včas vidět.</w:t>
      </w:r>
    </w:p>
    <w:p w14:paraId="1160CA53" w14:textId="47E38C2D" w:rsidR="00600FCB" w:rsidRDefault="00600FCB" w:rsidP="00600FCB">
      <w:r>
        <w:t>"Zelená šipka" pro odbočující vozidla je náchylná k nehodám a často je instalována nelegálně. Perforuje rozumné a důležité pravidlo, že červená vždy znamená pro vozidla stop. Měla by být zrušena.</w:t>
      </w:r>
    </w:p>
    <w:p w14:paraId="1B41BA8E" w14:textId="77777777" w:rsidR="003405C8" w:rsidRDefault="003405C8" w:rsidP="003405C8">
      <w:r>
        <w:t>Dnes jsou vozovky často dobře osvětlené, ale chodníky nikoli. Vozidla mají vlastní zdroje světla, svítilny nejsou součástí povinné výbavy chodců. Tato priorita by se měla změnit: Dobré osvětlení chodníků. Tím by také skončil drzý návrh, že chodci by měli nosit světlé oblečení, aby odpovídalo omezenému vnímání rychlých řidičů, když se odváží z šera svého chodníku na silnici.</w:t>
      </w:r>
    </w:p>
    <w:p w14:paraId="439E9EE5" w14:textId="77777777" w:rsidR="003405C8" w:rsidRDefault="003405C8" w:rsidP="003405C8"/>
    <w:p w14:paraId="374291B5" w14:textId="77777777" w:rsidR="003405C8" w:rsidRDefault="003405C8" w:rsidP="003405C8">
      <w:r>
        <w:t>Na druhou stranu jsou zábrany mezi chodníkem a vozovkou sporné, ba dokonce nesmyslné. Tento dokument ve formátu PDF vysvětluje proč.</w:t>
      </w:r>
    </w:p>
    <w:p w14:paraId="6779538B" w14:textId="0FDC906B" w:rsidR="003405C8" w:rsidRDefault="003405C8" w:rsidP="003405C8">
      <w:r>
        <w:t xml:space="preserve">Podrobné, aplikačně zaměřené informace o všech typech přechodů pro chodce najdete v naší knize o přechodech pro </w:t>
      </w:r>
      <w:proofErr w:type="gramStart"/>
      <w:r>
        <w:t>chodce - zde</w:t>
      </w:r>
      <w:proofErr w:type="gramEnd"/>
      <w:r>
        <w:t xml:space="preserve"> má svou vlastní stránku.</w:t>
      </w:r>
    </w:p>
    <w:p w14:paraId="730F2294" w14:textId="7482A13F" w:rsidR="003405C8" w:rsidRDefault="003C7081" w:rsidP="003405C8">
      <w:hyperlink r:id="rId8" w:history="1">
        <w:r w:rsidRPr="00755E54">
          <w:rPr>
            <w:rStyle w:val="Hypertextovodkaz"/>
          </w:rPr>
          <w:t>http://www.querbuch.de/</w:t>
        </w:r>
      </w:hyperlink>
    </w:p>
    <w:p w14:paraId="5C9717B7" w14:textId="77777777" w:rsidR="003C7081" w:rsidRDefault="003C7081" w:rsidP="003405C8"/>
    <w:p w14:paraId="4EB31966" w14:textId="7AEDD01F" w:rsidR="003C7081" w:rsidRDefault="003C7081" w:rsidP="003405C8">
      <w:r>
        <w:t xml:space="preserve">Překlad pomocí překladače </w:t>
      </w:r>
      <w:proofErr w:type="spellStart"/>
      <w:r>
        <w:t>Deepl</w:t>
      </w:r>
      <w:proofErr w:type="spellEnd"/>
      <w:r>
        <w:t xml:space="preserve"> z</w:t>
      </w:r>
    </w:p>
    <w:p w14:paraId="53400B27" w14:textId="310051B0" w:rsidR="003C7081" w:rsidRDefault="003C7081" w:rsidP="003405C8">
      <w:r w:rsidRPr="003C7081">
        <w:t>https://fuss-ev.de/regeln-konflikte/unfall-vorbeugung</w:t>
      </w:r>
    </w:p>
    <w:sectPr w:rsidR="003C7081" w:rsidSect="007669D9">
      <w:headerReference w:type="default" r:id="rId9"/>
      <w:footerReference w:type="default" r:id="rId10"/>
      <w:pgSz w:w="11910" w:h="16840"/>
      <w:pgMar w:top="1740" w:right="880" w:bottom="1340" w:left="920" w:header="850" w:footer="1984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AB0737" w14:textId="77777777" w:rsidR="001E4FA7" w:rsidRDefault="001E4FA7" w:rsidP="00324ED3">
      <w:r>
        <w:separator/>
      </w:r>
    </w:p>
  </w:endnote>
  <w:endnote w:type="continuationSeparator" w:id="0">
    <w:p w14:paraId="1AAFC1A3" w14:textId="77777777" w:rsidR="001E4FA7" w:rsidRDefault="001E4FA7" w:rsidP="00324E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36785" w14:textId="77777777" w:rsidR="00B16083" w:rsidRDefault="007669D9" w:rsidP="00324ED3">
    <w:pPr>
      <w:pStyle w:val="Zkladntext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8328" behindDoc="1" locked="0" layoutInCell="1" allowOverlap="1" wp14:anchorId="0E2619D6" wp14:editId="66B9CEAD">
              <wp:simplePos x="0" y="0"/>
              <wp:positionH relativeFrom="page">
                <wp:posOffset>5508914</wp:posOffset>
              </wp:positionH>
              <wp:positionV relativeFrom="page">
                <wp:posOffset>10167620</wp:posOffset>
              </wp:positionV>
              <wp:extent cx="1671320" cy="304800"/>
              <wp:effectExtent l="0" t="0" r="508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132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7BB546" w14:textId="24328621" w:rsidR="00B16083" w:rsidRPr="007669D9" w:rsidRDefault="005C3038" w:rsidP="002D7A8C">
                          <w:pPr>
                            <w:pStyle w:val="Zkladntext"/>
                            <w:jc w:val="right"/>
                            <w:rPr>
                              <w:color w:val="88BD23" w:themeColor="background2"/>
                              <w:sz w:val="27"/>
                              <w:szCs w:val="27"/>
                            </w:rPr>
                          </w:pP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begin"/>
                          </w:r>
                          <w:r w:rsidRPr="002B2E8B">
                            <w:rPr>
                              <w:b/>
                              <w:color w:val="88BD23" w:themeColor="background2"/>
                              <w:sz w:val="22"/>
                              <w:szCs w:val="22"/>
                            </w:rPr>
                            <w:instrText xml:space="preserve"> PAGE </w:instrText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separate"/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t>1</w:t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end"/>
                          </w:r>
                          <w:r w:rsidRPr="007669D9">
                            <w:rPr>
                              <w:b/>
                              <w:color w:val="88BD23" w:themeColor="background2"/>
                              <w:sz w:val="27"/>
                              <w:szCs w:val="27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2619D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433.75pt;margin-top:800.6pt;width:131.6pt;height:24pt;z-index:-8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" filled="f" stroked="f">
              <v:textbox inset="0,0,0,0">
                <w:txbxContent>
                  <w:p w14:paraId="667BB546" w14:textId="24328621" w:rsidR="00B16083" w:rsidRPr="007669D9" w:rsidRDefault="005C3038" w:rsidP="002D7A8C">
                    <w:pPr>
                      <w:pStyle w:val="Zkladntext"/>
                      <w:jc w:val="right"/>
                      <w:rPr>
                        <w:color w:val="88BD23" w:themeColor="background2"/>
                        <w:sz w:val="27"/>
                        <w:szCs w:val="27"/>
                      </w:rPr>
                    </w:pP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begin"/>
                    </w:r>
                    <w:r w:rsidRPr="002B2E8B">
                      <w:rPr>
                        <w:b/>
                        <w:color w:val="88BD23" w:themeColor="background2"/>
                        <w:sz w:val="22"/>
                        <w:szCs w:val="22"/>
                      </w:rPr>
                      <w:instrText xml:space="preserve"> PAGE </w:instrText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separate"/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t>1</w:t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end"/>
                    </w:r>
                    <w:r w:rsidRPr="007669D9">
                      <w:rPr>
                        <w:b/>
                        <w:color w:val="88BD23" w:themeColor="background2"/>
                        <w:sz w:val="27"/>
                        <w:szCs w:val="27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503307303" behindDoc="1" locked="0" layoutInCell="1" allowOverlap="1" wp14:anchorId="013ABBF0" wp14:editId="454887AE">
          <wp:simplePos x="0" y="0"/>
          <wp:positionH relativeFrom="page">
            <wp:posOffset>-21590</wp:posOffset>
          </wp:positionH>
          <wp:positionV relativeFrom="paragraph">
            <wp:posOffset>100512</wp:posOffset>
          </wp:positionV>
          <wp:extent cx="7704455" cy="1369695"/>
          <wp:effectExtent l="0" t="0" r="0" b="1905"/>
          <wp:wrapNone/>
          <wp:docPr id="29" name="Obrázek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aticka_Cyklovize_2023 bez loga Partnerství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4455" cy="1369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AFF9F" w14:textId="77777777" w:rsidR="001E4FA7" w:rsidRDefault="001E4FA7" w:rsidP="00324ED3">
      <w:r>
        <w:separator/>
      </w:r>
    </w:p>
  </w:footnote>
  <w:footnote w:type="continuationSeparator" w:id="0">
    <w:p w14:paraId="3A521D1A" w14:textId="77777777" w:rsidR="001E4FA7" w:rsidRDefault="001E4FA7" w:rsidP="00324E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6EB79" w14:textId="77777777" w:rsidR="00B16083" w:rsidRDefault="00314E51" w:rsidP="00324ED3">
    <w:pPr>
      <w:pStyle w:val="Zkladntext"/>
      <w:rPr>
        <w:sz w:val="20"/>
      </w:rPr>
    </w:pPr>
    <w:r w:rsidRPr="00314E51">
      <w:rPr>
        <w:noProof/>
        <w:sz w:val="20"/>
      </w:rPr>
      <w:drawing>
        <wp:anchor distT="0" distB="0" distL="114300" distR="114300" simplePos="0" relativeHeight="503310376" behindDoc="1" locked="0" layoutInCell="1" allowOverlap="1" wp14:anchorId="1BF33758" wp14:editId="5C9EEB41">
          <wp:simplePos x="0" y="0"/>
          <wp:positionH relativeFrom="column">
            <wp:posOffset>2533650</wp:posOffset>
          </wp:positionH>
          <wp:positionV relativeFrom="paragraph">
            <wp:posOffset>-543560</wp:posOffset>
          </wp:positionV>
          <wp:extent cx="4536511" cy="1035349"/>
          <wp:effectExtent l="0" t="0" r="0" b="0"/>
          <wp:wrapNone/>
          <wp:docPr id="27" name="Obrázek 27" descr="Obsah obrázku Písmo, Grafika, logo,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Obrázek 26" descr="Obsah obrázku Písmo, Grafika, logo, text&#10;&#10;Popis byl vytvořen automaticky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36511" cy="10353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96C04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1" w15:restartNumberingAfterBreak="0">
    <w:nsid w:val="05FE1317"/>
    <w:multiLevelType w:val="hybridMultilevel"/>
    <w:tmpl w:val="6C30E0E0"/>
    <w:lvl w:ilvl="0" w:tplc="9A6A79E8">
      <w:start w:val="1"/>
      <w:numFmt w:val="decimal"/>
      <w:lvlText w:val="%1."/>
      <w:lvlJc w:val="left"/>
      <w:pPr>
        <w:ind w:left="520" w:hanging="421"/>
      </w:pPr>
      <w:rPr>
        <w:rFonts w:ascii="Calibri" w:eastAsia="Calibri" w:hAnsi="Calibri" w:cs="Calibri" w:hint="default"/>
        <w:b/>
        <w:bCs/>
        <w:color w:val="00B3F0"/>
        <w:spacing w:val="-4"/>
        <w:w w:val="100"/>
        <w:sz w:val="42"/>
        <w:szCs w:val="42"/>
        <w:lang w:val="cs-CZ" w:eastAsia="cs-CZ" w:bidi="cs-CZ"/>
      </w:rPr>
    </w:lvl>
    <w:lvl w:ilvl="1" w:tplc="3DDEF0CE">
      <w:numFmt w:val="bullet"/>
      <w:lvlText w:val="•"/>
      <w:lvlJc w:val="left"/>
      <w:pPr>
        <w:ind w:left="720" w:hanging="421"/>
      </w:pPr>
      <w:rPr>
        <w:rFonts w:hint="default"/>
        <w:lang w:val="cs-CZ" w:eastAsia="cs-CZ" w:bidi="cs-CZ"/>
      </w:rPr>
    </w:lvl>
    <w:lvl w:ilvl="2" w:tplc="C8BC8972">
      <w:numFmt w:val="bullet"/>
      <w:lvlText w:val="•"/>
      <w:lvlJc w:val="left"/>
      <w:pPr>
        <w:ind w:left="740" w:hanging="421"/>
      </w:pPr>
      <w:rPr>
        <w:rFonts w:hint="default"/>
        <w:lang w:val="cs-CZ" w:eastAsia="cs-CZ" w:bidi="cs-CZ"/>
      </w:rPr>
    </w:lvl>
    <w:lvl w:ilvl="3" w:tplc="7744FB36">
      <w:numFmt w:val="bullet"/>
      <w:lvlText w:val="•"/>
      <w:lvlJc w:val="left"/>
      <w:pPr>
        <w:ind w:left="1910" w:hanging="421"/>
      </w:pPr>
      <w:rPr>
        <w:rFonts w:hint="default"/>
        <w:lang w:val="cs-CZ" w:eastAsia="cs-CZ" w:bidi="cs-CZ"/>
      </w:rPr>
    </w:lvl>
    <w:lvl w:ilvl="4" w:tplc="11403270">
      <w:numFmt w:val="bullet"/>
      <w:lvlText w:val="•"/>
      <w:lvlJc w:val="left"/>
      <w:pPr>
        <w:ind w:left="3081" w:hanging="421"/>
      </w:pPr>
      <w:rPr>
        <w:rFonts w:hint="default"/>
        <w:lang w:val="cs-CZ" w:eastAsia="cs-CZ" w:bidi="cs-CZ"/>
      </w:rPr>
    </w:lvl>
    <w:lvl w:ilvl="5" w:tplc="7D6AE478">
      <w:numFmt w:val="bullet"/>
      <w:lvlText w:val="•"/>
      <w:lvlJc w:val="left"/>
      <w:pPr>
        <w:ind w:left="4252" w:hanging="421"/>
      </w:pPr>
      <w:rPr>
        <w:rFonts w:hint="default"/>
        <w:lang w:val="cs-CZ" w:eastAsia="cs-CZ" w:bidi="cs-CZ"/>
      </w:rPr>
    </w:lvl>
    <w:lvl w:ilvl="6" w:tplc="7B4486D2">
      <w:numFmt w:val="bullet"/>
      <w:lvlText w:val="•"/>
      <w:lvlJc w:val="left"/>
      <w:pPr>
        <w:ind w:left="5422" w:hanging="421"/>
      </w:pPr>
      <w:rPr>
        <w:rFonts w:hint="default"/>
        <w:lang w:val="cs-CZ" w:eastAsia="cs-CZ" w:bidi="cs-CZ"/>
      </w:rPr>
    </w:lvl>
    <w:lvl w:ilvl="7" w:tplc="CB02850A">
      <w:numFmt w:val="bullet"/>
      <w:lvlText w:val="•"/>
      <w:lvlJc w:val="left"/>
      <w:pPr>
        <w:ind w:left="6593" w:hanging="421"/>
      </w:pPr>
      <w:rPr>
        <w:rFonts w:hint="default"/>
        <w:lang w:val="cs-CZ" w:eastAsia="cs-CZ" w:bidi="cs-CZ"/>
      </w:rPr>
    </w:lvl>
    <w:lvl w:ilvl="8" w:tplc="6EECEC20">
      <w:numFmt w:val="bullet"/>
      <w:lvlText w:val="•"/>
      <w:lvlJc w:val="left"/>
      <w:pPr>
        <w:ind w:left="7764" w:hanging="421"/>
      </w:pPr>
      <w:rPr>
        <w:rFonts w:hint="default"/>
        <w:lang w:val="cs-CZ" w:eastAsia="cs-CZ" w:bidi="cs-CZ"/>
      </w:rPr>
    </w:lvl>
  </w:abstractNum>
  <w:abstractNum w:abstractNumId="2" w15:restartNumberingAfterBreak="0">
    <w:nsid w:val="175A04C7"/>
    <w:multiLevelType w:val="multilevel"/>
    <w:tmpl w:val="0F8836E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3" w15:restartNumberingAfterBreak="0">
    <w:nsid w:val="27DD0DD1"/>
    <w:multiLevelType w:val="hybridMultilevel"/>
    <w:tmpl w:val="70246E0C"/>
    <w:lvl w:ilvl="0" w:tplc="29CC045A">
      <w:start w:val="1"/>
      <w:numFmt w:val="decimal"/>
      <w:lvlText w:val="%1."/>
      <w:lvlJc w:val="left"/>
      <w:pPr>
        <w:ind w:left="460" w:hanging="361"/>
      </w:pPr>
      <w:rPr>
        <w:rFonts w:ascii="Calibri" w:eastAsia="Calibri" w:hAnsi="Calibri" w:cs="Calibri" w:hint="default"/>
        <w:color w:val="414042"/>
        <w:spacing w:val="-3"/>
        <w:w w:val="100"/>
        <w:sz w:val="28"/>
        <w:szCs w:val="28"/>
        <w:lang w:val="cs-CZ" w:eastAsia="cs-CZ" w:bidi="cs-CZ"/>
      </w:rPr>
    </w:lvl>
    <w:lvl w:ilvl="1" w:tplc="42F64546">
      <w:numFmt w:val="bullet"/>
      <w:lvlText w:val="•"/>
      <w:lvlJc w:val="left"/>
      <w:pPr>
        <w:ind w:left="1424" w:hanging="361"/>
      </w:pPr>
      <w:rPr>
        <w:rFonts w:hint="default"/>
        <w:lang w:val="cs-CZ" w:eastAsia="cs-CZ" w:bidi="cs-CZ"/>
      </w:rPr>
    </w:lvl>
    <w:lvl w:ilvl="2" w:tplc="25E8B660">
      <w:numFmt w:val="bullet"/>
      <w:lvlText w:val="•"/>
      <w:lvlJc w:val="left"/>
      <w:pPr>
        <w:ind w:left="2389" w:hanging="361"/>
      </w:pPr>
      <w:rPr>
        <w:rFonts w:hint="default"/>
        <w:lang w:val="cs-CZ" w:eastAsia="cs-CZ" w:bidi="cs-CZ"/>
      </w:rPr>
    </w:lvl>
    <w:lvl w:ilvl="3" w:tplc="3344432C">
      <w:numFmt w:val="bullet"/>
      <w:lvlText w:val="•"/>
      <w:lvlJc w:val="left"/>
      <w:pPr>
        <w:ind w:left="3353" w:hanging="361"/>
      </w:pPr>
      <w:rPr>
        <w:rFonts w:hint="default"/>
        <w:lang w:val="cs-CZ" w:eastAsia="cs-CZ" w:bidi="cs-CZ"/>
      </w:rPr>
    </w:lvl>
    <w:lvl w:ilvl="4" w:tplc="782A4C9C">
      <w:numFmt w:val="bullet"/>
      <w:lvlText w:val="•"/>
      <w:lvlJc w:val="left"/>
      <w:pPr>
        <w:ind w:left="4318" w:hanging="361"/>
      </w:pPr>
      <w:rPr>
        <w:rFonts w:hint="default"/>
        <w:lang w:val="cs-CZ" w:eastAsia="cs-CZ" w:bidi="cs-CZ"/>
      </w:rPr>
    </w:lvl>
    <w:lvl w:ilvl="5" w:tplc="90CE9272">
      <w:numFmt w:val="bullet"/>
      <w:lvlText w:val="•"/>
      <w:lvlJc w:val="left"/>
      <w:pPr>
        <w:ind w:left="5282" w:hanging="361"/>
      </w:pPr>
      <w:rPr>
        <w:rFonts w:hint="default"/>
        <w:lang w:val="cs-CZ" w:eastAsia="cs-CZ" w:bidi="cs-CZ"/>
      </w:rPr>
    </w:lvl>
    <w:lvl w:ilvl="6" w:tplc="B622B0DA">
      <w:numFmt w:val="bullet"/>
      <w:lvlText w:val="•"/>
      <w:lvlJc w:val="left"/>
      <w:pPr>
        <w:ind w:left="6247" w:hanging="361"/>
      </w:pPr>
      <w:rPr>
        <w:rFonts w:hint="default"/>
        <w:lang w:val="cs-CZ" w:eastAsia="cs-CZ" w:bidi="cs-CZ"/>
      </w:rPr>
    </w:lvl>
    <w:lvl w:ilvl="7" w:tplc="2C9826F8">
      <w:numFmt w:val="bullet"/>
      <w:lvlText w:val="•"/>
      <w:lvlJc w:val="left"/>
      <w:pPr>
        <w:ind w:left="7211" w:hanging="361"/>
      </w:pPr>
      <w:rPr>
        <w:rFonts w:hint="default"/>
        <w:lang w:val="cs-CZ" w:eastAsia="cs-CZ" w:bidi="cs-CZ"/>
      </w:rPr>
    </w:lvl>
    <w:lvl w:ilvl="8" w:tplc="6FC2EA00">
      <w:numFmt w:val="bullet"/>
      <w:lvlText w:val="•"/>
      <w:lvlJc w:val="left"/>
      <w:pPr>
        <w:ind w:left="8176" w:hanging="361"/>
      </w:pPr>
      <w:rPr>
        <w:rFonts w:hint="default"/>
        <w:lang w:val="cs-CZ" w:eastAsia="cs-CZ" w:bidi="cs-CZ"/>
      </w:rPr>
    </w:lvl>
  </w:abstractNum>
  <w:abstractNum w:abstractNumId="4" w15:restartNumberingAfterBreak="0">
    <w:nsid w:val="2C237D9D"/>
    <w:multiLevelType w:val="multilevel"/>
    <w:tmpl w:val="4C86309E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445B24FF"/>
    <w:multiLevelType w:val="multilevel"/>
    <w:tmpl w:val="0F8836E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6" w15:restartNumberingAfterBreak="0">
    <w:nsid w:val="44D61A2F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7" w15:restartNumberingAfterBreak="0">
    <w:nsid w:val="4DC25E8B"/>
    <w:multiLevelType w:val="hybridMultilevel"/>
    <w:tmpl w:val="73028484"/>
    <w:lvl w:ilvl="0" w:tplc="1F685EBA">
      <w:numFmt w:val="bullet"/>
      <w:pStyle w:val="Odstavecseseznamem"/>
      <w:lvlText w:val="•"/>
      <w:lvlJc w:val="left"/>
      <w:pPr>
        <w:ind w:left="820" w:hanging="720"/>
      </w:pPr>
      <w:rPr>
        <w:rFonts w:ascii="Calibri" w:eastAsia="Calibri" w:hAnsi="Calibri" w:cs="Calibri" w:hint="default"/>
        <w:color w:val="414042"/>
        <w:spacing w:val="-5"/>
        <w:w w:val="100"/>
        <w:sz w:val="28"/>
        <w:szCs w:val="28"/>
        <w:lang w:val="cs-CZ" w:eastAsia="cs-CZ" w:bidi="cs-CZ"/>
      </w:rPr>
    </w:lvl>
    <w:lvl w:ilvl="1" w:tplc="0CAC7558">
      <w:numFmt w:val="bullet"/>
      <w:lvlText w:val="•"/>
      <w:lvlJc w:val="left"/>
      <w:pPr>
        <w:ind w:left="1748" w:hanging="720"/>
      </w:pPr>
      <w:rPr>
        <w:rFonts w:hint="default"/>
        <w:lang w:val="cs-CZ" w:eastAsia="cs-CZ" w:bidi="cs-CZ"/>
      </w:rPr>
    </w:lvl>
    <w:lvl w:ilvl="2" w:tplc="117C0CDC">
      <w:numFmt w:val="bullet"/>
      <w:lvlText w:val="•"/>
      <w:lvlJc w:val="left"/>
      <w:pPr>
        <w:ind w:left="2677" w:hanging="720"/>
      </w:pPr>
      <w:rPr>
        <w:rFonts w:hint="default"/>
        <w:lang w:val="cs-CZ" w:eastAsia="cs-CZ" w:bidi="cs-CZ"/>
      </w:rPr>
    </w:lvl>
    <w:lvl w:ilvl="3" w:tplc="A45CEC42">
      <w:numFmt w:val="bullet"/>
      <w:lvlText w:val="•"/>
      <w:lvlJc w:val="left"/>
      <w:pPr>
        <w:ind w:left="3605" w:hanging="720"/>
      </w:pPr>
      <w:rPr>
        <w:rFonts w:hint="default"/>
        <w:lang w:val="cs-CZ" w:eastAsia="cs-CZ" w:bidi="cs-CZ"/>
      </w:rPr>
    </w:lvl>
    <w:lvl w:ilvl="4" w:tplc="558AE334">
      <w:numFmt w:val="bullet"/>
      <w:lvlText w:val="•"/>
      <w:lvlJc w:val="left"/>
      <w:pPr>
        <w:ind w:left="4534" w:hanging="720"/>
      </w:pPr>
      <w:rPr>
        <w:rFonts w:hint="default"/>
        <w:lang w:val="cs-CZ" w:eastAsia="cs-CZ" w:bidi="cs-CZ"/>
      </w:rPr>
    </w:lvl>
    <w:lvl w:ilvl="5" w:tplc="E746F9EE">
      <w:numFmt w:val="bullet"/>
      <w:lvlText w:val="•"/>
      <w:lvlJc w:val="left"/>
      <w:pPr>
        <w:ind w:left="5462" w:hanging="720"/>
      </w:pPr>
      <w:rPr>
        <w:rFonts w:hint="default"/>
        <w:lang w:val="cs-CZ" w:eastAsia="cs-CZ" w:bidi="cs-CZ"/>
      </w:rPr>
    </w:lvl>
    <w:lvl w:ilvl="6" w:tplc="AA5617B6">
      <w:numFmt w:val="bullet"/>
      <w:lvlText w:val="•"/>
      <w:lvlJc w:val="left"/>
      <w:pPr>
        <w:ind w:left="6391" w:hanging="720"/>
      </w:pPr>
      <w:rPr>
        <w:rFonts w:hint="default"/>
        <w:lang w:val="cs-CZ" w:eastAsia="cs-CZ" w:bidi="cs-CZ"/>
      </w:rPr>
    </w:lvl>
    <w:lvl w:ilvl="7" w:tplc="FC086986">
      <w:numFmt w:val="bullet"/>
      <w:lvlText w:val="•"/>
      <w:lvlJc w:val="left"/>
      <w:pPr>
        <w:ind w:left="7319" w:hanging="720"/>
      </w:pPr>
      <w:rPr>
        <w:rFonts w:hint="default"/>
        <w:lang w:val="cs-CZ" w:eastAsia="cs-CZ" w:bidi="cs-CZ"/>
      </w:rPr>
    </w:lvl>
    <w:lvl w:ilvl="8" w:tplc="CDE439F8">
      <w:numFmt w:val="bullet"/>
      <w:lvlText w:val="•"/>
      <w:lvlJc w:val="left"/>
      <w:pPr>
        <w:ind w:left="8248" w:hanging="720"/>
      </w:pPr>
      <w:rPr>
        <w:rFonts w:hint="default"/>
        <w:lang w:val="cs-CZ" w:eastAsia="cs-CZ" w:bidi="cs-CZ"/>
      </w:rPr>
    </w:lvl>
  </w:abstractNum>
  <w:abstractNum w:abstractNumId="8" w15:restartNumberingAfterBreak="0">
    <w:nsid w:val="63044945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9" w15:restartNumberingAfterBreak="0">
    <w:nsid w:val="6F8648BF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num w:numId="1" w16cid:durableId="1506479563">
    <w:abstractNumId w:val="1"/>
  </w:num>
  <w:num w:numId="2" w16cid:durableId="862091071">
    <w:abstractNumId w:val="3"/>
  </w:num>
  <w:num w:numId="3" w16cid:durableId="31929978">
    <w:abstractNumId w:val="7"/>
  </w:num>
  <w:num w:numId="4" w16cid:durableId="2028094868">
    <w:abstractNumId w:val="2"/>
  </w:num>
  <w:num w:numId="5" w16cid:durableId="1040670771">
    <w:abstractNumId w:val="9"/>
  </w:num>
  <w:num w:numId="6" w16cid:durableId="1304430123">
    <w:abstractNumId w:val="6"/>
  </w:num>
  <w:num w:numId="7" w16cid:durableId="622007313">
    <w:abstractNumId w:val="1"/>
    <w:lvlOverride w:ilvl="0">
      <w:lvl w:ilvl="0" w:tplc="9A6A79E8">
        <w:start w:val="1"/>
        <w:numFmt w:val="decimal"/>
        <w:lvlText w:val="%1."/>
        <w:lvlJc w:val="left"/>
        <w:pPr>
          <w:ind w:left="520" w:hanging="421"/>
        </w:pPr>
        <w:rPr>
          <w:rFonts w:ascii="Calibri" w:eastAsia="Calibri" w:hAnsi="Calibri" w:cs="Calibri" w:hint="default"/>
          <w:b/>
          <w:bCs/>
          <w:color w:val="00B3F0"/>
          <w:spacing w:val="-4"/>
          <w:w w:val="100"/>
          <w:sz w:val="42"/>
          <w:szCs w:val="42"/>
        </w:rPr>
      </w:lvl>
    </w:lvlOverride>
    <w:lvlOverride w:ilvl="1">
      <w:lvl w:ilvl="1" w:tplc="3DDEF0CE">
        <w:numFmt w:val="bullet"/>
        <w:lvlText w:val="•"/>
        <w:lvlJc w:val="left"/>
        <w:pPr>
          <w:ind w:left="720" w:hanging="421"/>
        </w:pPr>
        <w:rPr>
          <w:rFonts w:hint="default"/>
        </w:rPr>
      </w:lvl>
    </w:lvlOverride>
    <w:lvlOverride w:ilvl="2">
      <w:lvl w:ilvl="2" w:tplc="C8BC8972">
        <w:numFmt w:val="bullet"/>
        <w:lvlText w:val="•"/>
        <w:lvlJc w:val="left"/>
        <w:pPr>
          <w:ind w:left="740" w:hanging="421"/>
        </w:pPr>
        <w:rPr>
          <w:rFonts w:hint="default"/>
        </w:rPr>
      </w:lvl>
    </w:lvlOverride>
    <w:lvlOverride w:ilvl="3">
      <w:lvl w:ilvl="3" w:tplc="7744FB36">
        <w:numFmt w:val="bullet"/>
        <w:lvlText w:val="•"/>
        <w:lvlJc w:val="left"/>
        <w:pPr>
          <w:ind w:left="1910" w:hanging="421"/>
        </w:pPr>
        <w:rPr>
          <w:rFonts w:hint="default"/>
        </w:rPr>
      </w:lvl>
    </w:lvlOverride>
    <w:lvlOverride w:ilvl="4">
      <w:lvl w:ilvl="4" w:tplc="11403270">
        <w:numFmt w:val="bullet"/>
        <w:lvlText w:val="•"/>
        <w:lvlJc w:val="left"/>
        <w:pPr>
          <w:ind w:left="3081" w:hanging="421"/>
        </w:pPr>
        <w:rPr>
          <w:rFonts w:hint="default"/>
        </w:rPr>
      </w:lvl>
    </w:lvlOverride>
    <w:lvlOverride w:ilvl="5">
      <w:lvl w:ilvl="5" w:tplc="7D6AE478">
        <w:numFmt w:val="bullet"/>
        <w:lvlText w:val="•"/>
        <w:lvlJc w:val="left"/>
        <w:pPr>
          <w:ind w:left="4252" w:hanging="421"/>
        </w:pPr>
        <w:rPr>
          <w:rFonts w:hint="default"/>
        </w:rPr>
      </w:lvl>
    </w:lvlOverride>
    <w:lvlOverride w:ilvl="6">
      <w:lvl w:ilvl="6" w:tplc="7B4486D2">
        <w:numFmt w:val="bullet"/>
        <w:lvlText w:val="•"/>
        <w:lvlJc w:val="left"/>
        <w:pPr>
          <w:ind w:left="5422" w:hanging="421"/>
        </w:pPr>
        <w:rPr>
          <w:rFonts w:hint="default"/>
        </w:rPr>
      </w:lvl>
    </w:lvlOverride>
    <w:lvlOverride w:ilvl="7">
      <w:lvl w:ilvl="7" w:tplc="CB02850A">
        <w:numFmt w:val="bullet"/>
        <w:lvlText w:val="•"/>
        <w:lvlJc w:val="left"/>
        <w:pPr>
          <w:ind w:left="6593" w:hanging="421"/>
        </w:pPr>
        <w:rPr>
          <w:rFonts w:hint="default"/>
        </w:rPr>
      </w:lvl>
    </w:lvlOverride>
    <w:lvlOverride w:ilvl="8">
      <w:lvl w:ilvl="8" w:tplc="6EECEC20">
        <w:numFmt w:val="bullet"/>
        <w:lvlText w:val="•"/>
        <w:lvlJc w:val="left"/>
        <w:pPr>
          <w:ind w:left="7764" w:hanging="421"/>
        </w:pPr>
        <w:rPr>
          <w:rFonts w:hint="default"/>
        </w:rPr>
      </w:lvl>
    </w:lvlOverride>
  </w:num>
  <w:num w:numId="8" w16cid:durableId="1629701832">
    <w:abstractNumId w:val="5"/>
  </w:num>
  <w:num w:numId="9" w16cid:durableId="348607067">
    <w:abstractNumId w:val="8"/>
  </w:num>
  <w:num w:numId="10" w16cid:durableId="2051688838">
    <w:abstractNumId w:val="0"/>
  </w:num>
  <w:num w:numId="11" w16cid:durableId="1358848050">
    <w:abstractNumId w:val="4"/>
  </w:num>
  <w:num w:numId="12" w16cid:durableId="6428494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DM0tzAwNzI1NrFQ0lEKTi0uzszPAykwrAUA/+cqQiwAAAA="/>
  </w:docVars>
  <w:rsids>
    <w:rsidRoot w:val="00B16083"/>
    <w:rsid w:val="000D33D1"/>
    <w:rsid w:val="000E3ADE"/>
    <w:rsid w:val="0010145A"/>
    <w:rsid w:val="001E4FA7"/>
    <w:rsid w:val="002776AD"/>
    <w:rsid w:val="002B2E8B"/>
    <w:rsid w:val="002D6CFB"/>
    <w:rsid w:val="002D7A8C"/>
    <w:rsid w:val="00314E51"/>
    <w:rsid w:val="00324ED3"/>
    <w:rsid w:val="003405C8"/>
    <w:rsid w:val="003C7081"/>
    <w:rsid w:val="003D4BFB"/>
    <w:rsid w:val="00441478"/>
    <w:rsid w:val="0057627A"/>
    <w:rsid w:val="0058739A"/>
    <w:rsid w:val="005C3038"/>
    <w:rsid w:val="00600FCB"/>
    <w:rsid w:val="007669D9"/>
    <w:rsid w:val="00791355"/>
    <w:rsid w:val="008447FF"/>
    <w:rsid w:val="008B1623"/>
    <w:rsid w:val="008B7260"/>
    <w:rsid w:val="008C536C"/>
    <w:rsid w:val="008E4273"/>
    <w:rsid w:val="009E4A64"/>
    <w:rsid w:val="00A55793"/>
    <w:rsid w:val="00A55EE6"/>
    <w:rsid w:val="00A77424"/>
    <w:rsid w:val="00AD2A7B"/>
    <w:rsid w:val="00AF7C97"/>
    <w:rsid w:val="00B16083"/>
    <w:rsid w:val="00D330E8"/>
    <w:rsid w:val="00EC794F"/>
    <w:rsid w:val="00F1079A"/>
    <w:rsid w:val="00F12837"/>
    <w:rsid w:val="00F21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740970"/>
  <w15:docId w15:val="{3D348CFC-5286-4B3B-BCD9-B4F3E01BC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24ED3"/>
    <w:pPr>
      <w:spacing w:before="60" w:after="60"/>
      <w:jc w:val="both"/>
    </w:pPr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styleId="Nadpis1">
    <w:name w:val="heading 1"/>
    <w:basedOn w:val="Normln"/>
    <w:uiPriority w:val="9"/>
    <w:qFormat/>
    <w:rsid w:val="007669D9"/>
    <w:pPr>
      <w:keepNext/>
      <w:numPr>
        <w:numId w:val="11"/>
      </w:numPr>
      <w:tabs>
        <w:tab w:val="left" w:pos="521"/>
      </w:tabs>
      <w:spacing w:before="360" w:after="160"/>
      <w:outlineLvl w:val="0"/>
    </w:pPr>
    <w:rPr>
      <w:b/>
      <w:bCs/>
      <w:color w:val="00A0E3" w:themeColor="accent2"/>
      <w:sz w:val="42"/>
      <w:szCs w:val="42"/>
    </w:rPr>
  </w:style>
  <w:style w:type="paragraph" w:styleId="Nadpis2">
    <w:name w:val="heading 2"/>
    <w:basedOn w:val="Normln"/>
    <w:link w:val="Nadpis2Char"/>
    <w:uiPriority w:val="9"/>
    <w:unhideWhenUsed/>
    <w:qFormat/>
    <w:rsid w:val="008B1623"/>
    <w:pPr>
      <w:keepNext/>
      <w:numPr>
        <w:ilvl w:val="1"/>
        <w:numId w:val="11"/>
      </w:numPr>
      <w:spacing w:before="240" w:after="120"/>
      <w:outlineLvl w:val="1"/>
    </w:pPr>
    <w:rPr>
      <w:b/>
      <w:bCs/>
      <w:color w:val="84BD00"/>
      <w:sz w:val="36"/>
      <w:szCs w:val="36"/>
    </w:rPr>
  </w:style>
  <w:style w:type="paragraph" w:styleId="Nadpis3">
    <w:name w:val="heading 3"/>
    <w:basedOn w:val="Normln"/>
    <w:uiPriority w:val="9"/>
    <w:unhideWhenUsed/>
    <w:qFormat/>
    <w:rsid w:val="007669D9"/>
    <w:pPr>
      <w:keepNext/>
      <w:numPr>
        <w:ilvl w:val="2"/>
        <w:numId w:val="11"/>
      </w:numPr>
      <w:outlineLvl w:val="2"/>
    </w:pPr>
    <w:rPr>
      <w:b/>
      <w:bCs/>
      <w:color w:val="004F9F" w:themeColor="text2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324ED3"/>
    <w:pPr>
      <w:keepNext/>
      <w:keepLines/>
      <w:numPr>
        <w:ilvl w:val="3"/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B26F1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324ED3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B26F1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324ED3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color w:val="76490F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324ED3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76490F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324ED3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324ED3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"/>
    <w:uiPriority w:val="39"/>
    <w:qFormat/>
    <w:rsid w:val="00F12837"/>
    <w:pPr>
      <w:spacing w:before="76"/>
      <w:ind w:left="357" w:hanging="357"/>
    </w:pPr>
  </w:style>
  <w:style w:type="paragraph" w:styleId="Zkladntext">
    <w:name w:val="Body Text"/>
    <w:basedOn w:val="Normln"/>
    <w:uiPriority w:val="1"/>
    <w:qFormat/>
    <w:rsid w:val="00324ED3"/>
  </w:style>
  <w:style w:type="paragraph" w:styleId="Odstavecseseznamem">
    <w:name w:val="List Paragraph"/>
    <w:basedOn w:val="Normln"/>
    <w:uiPriority w:val="1"/>
    <w:qFormat/>
    <w:rsid w:val="00AD2A7B"/>
    <w:pPr>
      <w:numPr>
        <w:numId w:val="3"/>
      </w:numPr>
      <w:tabs>
        <w:tab w:val="left" w:pos="820"/>
        <w:tab w:val="left" w:pos="821"/>
      </w:tabs>
      <w:spacing w:line="336" w:lineRule="exact"/>
    </w:pPr>
  </w:style>
  <w:style w:type="paragraph" w:customStyle="1" w:styleId="TableParagraph">
    <w:name w:val="Table Paragraph"/>
    <w:basedOn w:val="Normln"/>
    <w:uiPriority w:val="1"/>
    <w:qFormat/>
    <w:pPr>
      <w:spacing w:line="300" w:lineRule="exact"/>
      <w:ind w:left="22"/>
      <w:jc w:val="center"/>
    </w:pPr>
  </w:style>
  <w:style w:type="character" w:customStyle="1" w:styleId="Nadpis2Char">
    <w:name w:val="Nadpis 2 Char"/>
    <w:basedOn w:val="Standardnpsmoodstavce"/>
    <w:link w:val="Nadpis2"/>
    <w:uiPriority w:val="9"/>
    <w:rsid w:val="008B1623"/>
    <w:rPr>
      <w:rFonts w:ascii="Calibri" w:eastAsia="Calibri" w:hAnsi="Calibri" w:cs="Calibri"/>
      <w:b/>
      <w:bCs/>
      <w:color w:val="84BD00"/>
      <w:sz w:val="36"/>
      <w:szCs w:val="36"/>
      <w:lang w:val="cs-CZ" w:eastAsia="cs-CZ" w:bidi="cs-CZ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324ED3"/>
    <w:rPr>
      <w:rFonts w:asciiTheme="majorHAnsi" w:eastAsiaTheme="majorEastAsia" w:hAnsiTheme="majorHAnsi" w:cstheme="majorBidi"/>
      <w:i/>
      <w:iCs/>
      <w:color w:val="B26F16" w:themeColor="accent1" w:themeShade="BF"/>
      <w:sz w:val="28"/>
      <w:szCs w:val="28"/>
      <w:lang w:val="cs-CZ" w:eastAsia="cs-CZ" w:bidi="cs-CZ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324ED3"/>
    <w:rPr>
      <w:rFonts w:asciiTheme="majorHAnsi" w:eastAsiaTheme="majorEastAsia" w:hAnsiTheme="majorHAnsi" w:cstheme="majorBidi"/>
      <w:color w:val="B26F16" w:themeColor="accent1" w:themeShade="BF"/>
      <w:sz w:val="28"/>
      <w:szCs w:val="28"/>
      <w:lang w:val="cs-CZ" w:eastAsia="cs-CZ" w:bidi="cs-CZ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324ED3"/>
    <w:rPr>
      <w:rFonts w:asciiTheme="majorHAnsi" w:eastAsiaTheme="majorEastAsia" w:hAnsiTheme="majorHAnsi" w:cstheme="majorBidi"/>
      <w:color w:val="76490F" w:themeColor="accent1" w:themeShade="7F"/>
      <w:sz w:val="28"/>
      <w:szCs w:val="28"/>
      <w:lang w:val="cs-CZ" w:eastAsia="cs-CZ" w:bidi="cs-CZ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324ED3"/>
    <w:rPr>
      <w:rFonts w:asciiTheme="majorHAnsi" w:eastAsiaTheme="majorEastAsia" w:hAnsiTheme="majorHAnsi" w:cstheme="majorBidi"/>
      <w:i/>
      <w:iCs/>
      <w:color w:val="76490F" w:themeColor="accent1" w:themeShade="7F"/>
      <w:sz w:val="28"/>
      <w:szCs w:val="28"/>
      <w:lang w:val="cs-CZ" w:eastAsia="cs-CZ" w:bidi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324ED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s-CZ" w:eastAsia="cs-CZ" w:bidi="cs-CZ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324ED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s-CZ" w:eastAsia="cs-CZ" w:bidi="cs-CZ"/>
    </w:rPr>
  </w:style>
  <w:style w:type="paragraph" w:styleId="Nadpisobsahu">
    <w:name w:val="TOC Heading"/>
    <w:basedOn w:val="Nadpis1"/>
    <w:next w:val="Normln"/>
    <w:uiPriority w:val="39"/>
    <w:unhideWhenUsed/>
    <w:qFormat/>
    <w:rsid w:val="00F12837"/>
    <w:pPr>
      <w:numPr>
        <w:numId w:val="0"/>
      </w:numPr>
    </w:pPr>
  </w:style>
  <w:style w:type="paragraph" w:styleId="Obsah3">
    <w:name w:val="toc 3"/>
    <w:basedOn w:val="Normln"/>
    <w:next w:val="Normln"/>
    <w:autoRedefine/>
    <w:uiPriority w:val="39"/>
    <w:unhideWhenUsed/>
    <w:rsid w:val="00324ED3"/>
    <w:pPr>
      <w:spacing w:after="100"/>
      <w:ind w:left="560"/>
    </w:pPr>
  </w:style>
  <w:style w:type="paragraph" w:styleId="Obsah2">
    <w:name w:val="toc 2"/>
    <w:basedOn w:val="Normln"/>
    <w:next w:val="Normln"/>
    <w:autoRedefine/>
    <w:uiPriority w:val="39"/>
    <w:unhideWhenUsed/>
    <w:rsid w:val="00324ED3"/>
    <w:pPr>
      <w:spacing w:after="100"/>
      <w:ind w:left="280"/>
    </w:pPr>
  </w:style>
  <w:style w:type="character" w:styleId="Hypertextovodkaz">
    <w:name w:val="Hyperlink"/>
    <w:basedOn w:val="Standardnpsmoodstavce"/>
    <w:uiPriority w:val="99"/>
    <w:unhideWhenUsed/>
    <w:rsid w:val="00324ED3"/>
    <w:rPr>
      <w:color w:val="22ABE3" w:themeColor="hyperlink"/>
      <w:u w:val="single"/>
    </w:rPr>
  </w:style>
  <w:style w:type="paragraph" w:styleId="Titulek">
    <w:name w:val="caption"/>
    <w:basedOn w:val="Normln"/>
    <w:next w:val="Normln"/>
    <w:uiPriority w:val="35"/>
    <w:unhideWhenUsed/>
    <w:qFormat/>
    <w:rsid w:val="00A55793"/>
    <w:pPr>
      <w:spacing w:before="0" w:after="200"/>
    </w:pPr>
  </w:style>
  <w:style w:type="paragraph" w:styleId="Zhlav">
    <w:name w:val="header"/>
    <w:basedOn w:val="Normln"/>
    <w:link w:val="ZhlavChar"/>
    <w:uiPriority w:val="99"/>
    <w:unhideWhenUsed/>
    <w:rsid w:val="00314E51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314E51"/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styleId="Zpat">
    <w:name w:val="footer"/>
    <w:basedOn w:val="Normln"/>
    <w:link w:val="ZpatChar"/>
    <w:uiPriority w:val="99"/>
    <w:unhideWhenUsed/>
    <w:rsid w:val="00314E51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314E51"/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character" w:styleId="Nevyeenzmnka">
    <w:name w:val="Unresolved Mention"/>
    <w:basedOn w:val="Standardnpsmoodstavce"/>
    <w:uiPriority w:val="99"/>
    <w:semiHidden/>
    <w:unhideWhenUsed/>
    <w:rsid w:val="003C70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uerbuch.d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PPM">
      <a:dk1>
        <a:sysClr val="windowText" lastClr="000000"/>
      </a:dk1>
      <a:lt1>
        <a:sysClr val="window" lastClr="FFFFFF"/>
      </a:lt1>
      <a:dk2>
        <a:srgbClr val="004F9F"/>
      </a:dk2>
      <a:lt2>
        <a:srgbClr val="88BD23"/>
      </a:lt2>
      <a:accent1>
        <a:srgbClr val="E49328"/>
      </a:accent1>
      <a:accent2>
        <a:srgbClr val="00A0E3"/>
      </a:accent2>
      <a:accent3>
        <a:srgbClr val="DFFABB"/>
      </a:accent3>
      <a:accent4>
        <a:srgbClr val="D9F3FE"/>
      </a:accent4>
      <a:accent5>
        <a:srgbClr val="A5A5A5"/>
      </a:accent5>
      <a:accent6>
        <a:srgbClr val="B8E840"/>
      </a:accent6>
      <a:hlink>
        <a:srgbClr val="22ABE3"/>
      </a:hlink>
      <a:folHlink>
        <a:srgbClr val="0070C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/>
</file>

<file path=customXml/itemProps1.xml><?xml version="1.0" encoding="utf-8"?>
<ds:datastoreItem xmlns:ds="http://schemas.openxmlformats.org/officeDocument/2006/customXml" ds:itemID="{82E80C19-479B-4177-B8CE-8045F1202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548</Words>
  <Characters>3236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em</dc:creator>
  <cp:lastModifiedBy>Eva Štěrbová</cp:lastModifiedBy>
  <cp:revision>3</cp:revision>
  <dcterms:created xsi:type="dcterms:W3CDTF">2023-10-20T11:01:00Z</dcterms:created>
  <dcterms:modified xsi:type="dcterms:W3CDTF">2023-10-20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24T00:00:00Z</vt:filetime>
  </property>
  <property fmtid="{D5CDD505-2E9C-101B-9397-08002B2CF9AE}" pid="3" name="Creator">
    <vt:lpwstr>Adobe InDesign 14.0 (Macintosh)</vt:lpwstr>
  </property>
  <property fmtid="{D5CDD505-2E9C-101B-9397-08002B2CF9AE}" pid="4" name="LastSaved">
    <vt:filetime>2019-05-24T00:00:00Z</vt:filetime>
  </property>
</Properties>
</file>